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EFD" w:rsidRDefault="003A60B3" w:rsidP="00C56C7F">
      <w:pPr>
        <w:jc w:val="center"/>
        <w:rPr>
          <w:b/>
          <w:sz w:val="40"/>
          <w:szCs w:val="40"/>
        </w:rPr>
      </w:pPr>
      <w:r w:rsidRPr="00997EFD">
        <w:rPr>
          <w:b/>
          <w:sz w:val="40"/>
          <w:szCs w:val="40"/>
        </w:rPr>
        <w:t>DISTRICT ADVISORY COUNCIL</w:t>
      </w:r>
      <w:r w:rsidR="004D10F7">
        <w:rPr>
          <w:b/>
          <w:sz w:val="40"/>
          <w:szCs w:val="40"/>
        </w:rPr>
        <w:br/>
      </w:r>
      <w:r w:rsidR="00C935D2">
        <w:rPr>
          <w:b/>
          <w:sz w:val="36"/>
          <w:szCs w:val="36"/>
        </w:rPr>
        <w:t>Cambridge Springs Public Library</w:t>
      </w:r>
      <w:r w:rsidR="004D10F7">
        <w:rPr>
          <w:b/>
          <w:sz w:val="40"/>
          <w:szCs w:val="40"/>
        </w:rPr>
        <w:br/>
      </w:r>
      <w:r w:rsidR="00C935D2">
        <w:rPr>
          <w:sz w:val="32"/>
          <w:szCs w:val="32"/>
        </w:rPr>
        <w:t>March 21, 2018</w:t>
      </w:r>
      <w:r w:rsidR="004D10F7" w:rsidRPr="004D10F7">
        <w:rPr>
          <w:sz w:val="32"/>
          <w:szCs w:val="32"/>
        </w:rPr>
        <w:t xml:space="preserve"> at 10 AM</w:t>
      </w:r>
    </w:p>
    <w:p w:rsidR="00997EFD" w:rsidRPr="00997EFD" w:rsidRDefault="00997EFD" w:rsidP="00997EFD">
      <w:pPr>
        <w:jc w:val="center"/>
        <w:rPr>
          <w:b/>
          <w:sz w:val="40"/>
          <w:szCs w:val="40"/>
        </w:rPr>
      </w:pPr>
    </w:p>
    <w:p w:rsidR="003A60B3" w:rsidRPr="00997EFD" w:rsidRDefault="003A60B3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Call to Order</w:t>
      </w:r>
    </w:p>
    <w:p w:rsidR="003A60B3" w:rsidRPr="00997EFD" w:rsidRDefault="003A60B3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pproval of Minutes</w:t>
      </w:r>
    </w:p>
    <w:p w:rsidR="00997EFD" w:rsidRPr="00997EFD" w:rsidRDefault="00997EFD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Announcements</w:t>
      </w:r>
    </w:p>
    <w:p w:rsidR="00997EFD" w:rsidRDefault="00997EFD" w:rsidP="00E724B5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997EFD">
        <w:rPr>
          <w:sz w:val="28"/>
          <w:szCs w:val="28"/>
        </w:rPr>
        <w:t>Old Business</w:t>
      </w:r>
    </w:p>
    <w:p w:rsidR="00BD1563" w:rsidRDefault="00BD1563" w:rsidP="00BD1563">
      <w:pPr>
        <w:pStyle w:val="ListParagraph"/>
        <w:numPr>
          <w:ilvl w:val="1"/>
          <w:numId w:val="1"/>
        </w:numPr>
        <w:spacing w:line="480" w:lineRule="auto"/>
        <w:ind w:left="2880"/>
        <w:rPr>
          <w:sz w:val="28"/>
          <w:szCs w:val="28"/>
        </w:rPr>
      </w:pPr>
      <w:r>
        <w:rPr>
          <w:sz w:val="28"/>
          <w:szCs w:val="28"/>
        </w:rPr>
        <w:t>Update on Strategic Plan Process</w:t>
      </w:r>
    </w:p>
    <w:p w:rsidR="00BD1563" w:rsidRDefault="00BD1563" w:rsidP="00BD1563">
      <w:pPr>
        <w:pStyle w:val="ListParagraph"/>
        <w:numPr>
          <w:ilvl w:val="0"/>
          <w:numId w:val="1"/>
        </w:numPr>
        <w:spacing w:line="36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Deferred Business (no updates to discuss)</w:t>
      </w:r>
    </w:p>
    <w:p w:rsidR="00E724B5" w:rsidRPr="00BD1563" w:rsidRDefault="00C56C7F" w:rsidP="00BD1563">
      <w:pPr>
        <w:pStyle w:val="ListParagraph"/>
        <w:numPr>
          <w:ilvl w:val="1"/>
          <w:numId w:val="1"/>
        </w:numPr>
        <w:spacing w:line="360" w:lineRule="auto"/>
        <w:ind w:left="2880"/>
        <w:rPr>
          <w:sz w:val="28"/>
          <w:szCs w:val="28"/>
        </w:rPr>
      </w:pPr>
      <w:r w:rsidRPr="00BD1563">
        <w:rPr>
          <w:sz w:val="28"/>
          <w:szCs w:val="28"/>
        </w:rPr>
        <w:t>District Restructuring</w:t>
      </w:r>
      <w:r w:rsidR="009404DC">
        <w:rPr>
          <w:sz w:val="28"/>
          <w:szCs w:val="28"/>
        </w:rPr>
        <w:t xml:space="preserve"> Update</w:t>
      </w:r>
    </w:p>
    <w:p w:rsidR="00E724B5" w:rsidRPr="00BD1563" w:rsidRDefault="00C56C7F" w:rsidP="00BD1563">
      <w:pPr>
        <w:pStyle w:val="ListParagraph"/>
        <w:numPr>
          <w:ilvl w:val="1"/>
          <w:numId w:val="1"/>
        </w:numPr>
        <w:spacing w:line="360" w:lineRule="auto"/>
        <w:ind w:left="2880"/>
        <w:rPr>
          <w:sz w:val="28"/>
          <w:szCs w:val="28"/>
        </w:rPr>
      </w:pPr>
      <w:r w:rsidRPr="00BD1563">
        <w:rPr>
          <w:sz w:val="28"/>
          <w:szCs w:val="28"/>
        </w:rPr>
        <w:t>KINBER</w:t>
      </w:r>
      <w:r w:rsidR="00E724B5" w:rsidRPr="00BD1563">
        <w:rPr>
          <w:sz w:val="28"/>
          <w:szCs w:val="28"/>
        </w:rPr>
        <w:t xml:space="preserve"> </w:t>
      </w:r>
      <w:r w:rsidR="009404DC">
        <w:rPr>
          <w:sz w:val="28"/>
          <w:szCs w:val="28"/>
        </w:rPr>
        <w:t>Update</w:t>
      </w:r>
    </w:p>
    <w:p w:rsidR="00C56C7F" w:rsidRPr="00BD1563" w:rsidRDefault="00BD1563" w:rsidP="00BD1563">
      <w:pPr>
        <w:pStyle w:val="ListParagraph"/>
        <w:numPr>
          <w:ilvl w:val="1"/>
          <w:numId w:val="1"/>
        </w:numPr>
        <w:spacing w:line="480" w:lineRule="auto"/>
        <w:ind w:left="2880"/>
        <w:rPr>
          <w:sz w:val="28"/>
          <w:szCs w:val="28"/>
        </w:rPr>
      </w:pPr>
      <w:r w:rsidRPr="00BD1563">
        <w:rPr>
          <w:sz w:val="28"/>
          <w:szCs w:val="28"/>
        </w:rPr>
        <w:t xml:space="preserve">By-Laws </w:t>
      </w:r>
      <w:r>
        <w:rPr>
          <w:sz w:val="28"/>
          <w:szCs w:val="28"/>
        </w:rPr>
        <w:t>Update</w:t>
      </w:r>
    </w:p>
    <w:p w:rsidR="00C56C7F" w:rsidRDefault="00C56C7F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>
        <w:rPr>
          <w:sz w:val="28"/>
          <w:szCs w:val="28"/>
        </w:rPr>
        <w:t>New Business</w:t>
      </w:r>
    </w:p>
    <w:p w:rsidR="00C935D2" w:rsidRPr="00897B1B" w:rsidRDefault="00C935D2" w:rsidP="00897B1B">
      <w:pPr>
        <w:pStyle w:val="ListParagraph"/>
        <w:numPr>
          <w:ilvl w:val="1"/>
          <w:numId w:val="1"/>
        </w:numPr>
        <w:spacing w:line="480" w:lineRule="auto"/>
        <w:ind w:left="2970"/>
        <w:rPr>
          <w:sz w:val="28"/>
          <w:szCs w:val="28"/>
        </w:rPr>
      </w:pPr>
      <w:r>
        <w:rPr>
          <w:sz w:val="28"/>
          <w:szCs w:val="28"/>
        </w:rPr>
        <w:t>Budget</w:t>
      </w:r>
      <w:bookmarkStart w:id="0" w:name="_GoBack"/>
      <w:bookmarkEnd w:id="0"/>
    </w:p>
    <w:p w:rsidR="00C56C7F" w:rsidRDefault="00997EFD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 xml:space="preserve">Set </w:t>
      </w:r>
      <w:r w:rsidR="004D10F7">
        <w:rPr>
          <w:sz w:val="28"/>
          <w:szCs w:val="28"/>
        </w:rPr>
        <w:t>D</w:t>
      </w:r>
      <w:r w:rsidRPr="00C56C7F">
        <w:rPr>
          <w:sz w:val="28"/>
          <w:szCs w:val="28"/>
        </w:rPr>
        <w:t>ate and Location of Next Meeting</w:t>
      </w:r>
    </w:p>
    <w:p w:rsidR="003A60B3" w:rsidRDefault="00997EFD" w:rsidP="00BD1563">
      <w:pPr>
        <w:pStyle w:val="ListParagraph"/>
        <w:numPr>
          <w:ilvl w:val="0"/>
          <w:numId w:val="1"/>
        </w:numPr>
        <w:spacing w:line="480" w:lineRule="auto"/>
        <w:ind w:left="2520"/>
        <w:rPr>
          <w:sz w:val="28"/>
          <w:szCs w:val="28"/>
        </w:rPr>
      </w:pPr>
      <w:r w:rsidRPr="00C56C7F">
        <w:rPr>
          <w:sz w:val="28"/>
          <w:szCs w:val="28"/>
        </w:rPr>
        <w:t>Adjournment</w:t>
      </w:r>
    </w:p>
    <w:sectPr w:rsidR="003A60B3" w:rsidSect="004D10F7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A012A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E7578EF"/>
    <w:multiLevelType w:val="multilevel"/>
    <w:tmpl w:val="E0F82F0E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6A9F21D2"/>
    <w:multiLevelType w:val="multilevel"/>
    <w:tmpl w:val="CDC6B2B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NzMztjAzMzS0MLFU0lEKTi0uzszPAykwqwUAsic+eCwAAAA="/>
  </w:docVars>
  <w:rsids>
    <w:rsidRoot w:val="003A60B3"/>
    <w:rsid w:val="00042DC1"/>
    <w:rsid w:val="000A08BF"/>
    <w:rsid w:val="00220146"/>
    <w:rsid w:val="002E3D59"/>
    <w:rsid w:val="003A60B3"/>
    <w:rsid w:val="004D10F7"/>
    <w:rsid w:val="006A10AE"/>
    <w:rsid w:val="007A377F"/>
    <w:rsid w:val="008919EE"/>
    <w:rsid w:val="00897B1B"/>
    <w:rsid w:val="009404DC"/>
    <w:rsid w:val="00997EFD"/>
    <w:rsid w:val="00AC0DFF"/>
    <w:rsid w:val="00BD1563"/>
    <w:rsid w:val="00C56C7F"/>
    <w:rsid w:val="00C935D2"/>
    <w:rsid w:val="00C93D88"/>
    <w:rsid w:val="00D164E0"/>
    <w:rsid w:val="00E7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C4BB2"/>
  <w15:chartTrackingRefBased/>
  <w15:docId w15:val="{67FACBBB-8030-4393-A070-CBE38587F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0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7B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B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Stiller</dc:creator>
  <cp:keywords/>
  <dc:description/>
  <cp:lastModifiedBy>Marcia Stiller</cp:lastModifiedBy>
  <cp:revision>3</cp:revision>
  <cp:lastPrinted>2018-03-16T19:45:00Z</cp:lastPrinted>
  <dcterms:created xsi:type="dcterms:W3CDTF">2018-03-16T19:45:00Z</dcterms:created>
  <dcterms:modified xsi:type="dcterms:W3CDTF">2018-03-16T19:56:00Z</dcterms:modified>
</cp:coreProperties>
</file>